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43B42" w:rsidRDefault="00B31D19">
      <w:r>
        <w:t>Chapter 4</w:t>
      </w:r>
    </w:p>
    <w:p w:rsidR="00B31D19" w:rsidRDefault="00B31D19" w:rsidP="00B31D19">
      <w:proofErr w:type="spellStart"/>
      <w:proofErr w:type="gramStart"/>
      <w:r>
        <w:t>Ods</w:t>
      </w:r>
      <w:proofErr w:type="spellEnd"/>
      <w:proofErr w:type="gramEnd"/>
      <w:r>
        <w:t xml:space="preserve"> Graphics on;</w:t>
      </w:r>
    </w:p>
    <w:p w:rsidR="00B31D19" w:rsidRDefault="00B31D19" w:rsidP="00B31D19"/>
    <w:p w:rsidR="00B31D19" w:rsidRDefault="00B31D19" w:rsidP="00B31D19">
      <w:r>
        <w:t>DATA Current;</w:t>
      </w:r>
    </w:p>
    <w:p w:rsidR="00B31D19" w:rsidRDefault="00B31D19" w:rsidP="00B31D19">
      <w:proofErr w:type="gramStart"/>
      <w:r>
        <w:t>input</w:t>
      </w:r>
      <w:proofErr w:type="gramEnd"/>
      <w:r>
        <w:t xml:space="preserve"> date CL PR PL;</w:t>
      </w:r>
    </w:p>
    <w:p w:rsidR="00B31D19" w:rsidRDefault="00B31D19" w:rsidP="00B31D19">
      <w:proofErr w:type="spellStart"/>
      <w:proofErr w:type="gramStart"/>
      <w:r>
        <w:t>datalines</w:t>
      </w:r>
      <w:proofErr w:type="spellEnd"/>
      <w:proofErr w:type="gramEnd"/>
      <w:r>
        <w:t>;</w:t>
      </w:r>
    </w:p>
    <w:p w:rsidR="00B31D19" w:rsidRDefault="00B31D19" w:rsidP="00B31D19">
      <w:r>
        <w:t>2017.2 25.3 10.3 2.32</w:t>
      </w:r>
    </w:p>
    <w:p w:rsidR="00B31D19" w:rsidRDefault="00B31D19" w:rsidP="00B31D19">
      <w:r>
        <w:t>;</w:t>
      </w:r>
    </w:p>
    <w:p w:rsidR="00B31D19" w:rsidRDefault="00B31D19" w:rsidP="00B31D19">
      <w:r>
        <w:t>Run;</w:t>
      </w:r>
    </w:p>
    <w:p w:rsidR="00B31D19" w:rsidRDefault="00B31D19" w:rsidP="00B31D19"/>
    <w:p w:rsidR="00B31D19" w:rsidRDefault="00B31D19" w:rsidP="00B31D19">
      <w:r>
        <w:t xml:space="preserve">Data </w:t>
      </w:r>
      <w:proofErr w:type="spellStart"/>
      <w:r>
        <w:t>Netflow</w:t>
      </w:r>
      <w:proofErr w:type="spellEnd"/>
      <w:r>
        <w:t>;</w:t>
      </w:r>
    </w:p>
    <w:p w:rsidR="00B31D19" w:rsidRDefault="00B31D19" w:rsidP="00B31D19">
      <w:proofErr w:type="gramStart"/>
      <w:r>
        <w:t>input</w:t>
      </w:r>
      <w:proofErr w:type="gramEnd"/>
      <w:r>
        <w:t xml:space="preserve"> date CL PR PL;</w:t>
      </w:r>
    </w:p>
    <w:p w:rsidR="00B31D19" w:rsidRDefault="00B31D19" w:rsidP="00B31D19">
      <w:proofErr w:type="spellStart"/>
      <w:proofErr w:type="gramStart"/>
      <w:r>
        <w:t>datalines</w:t>
      </w:r>
      <w:proofErr w:type="spellEnd"/>
      <w:proofErr w:type="gramEnd"/>
      <w:r>
        <w:t>;</w:t>
      </w:r>
    </w:p>
    <w:p w:rsidR="00B31D19" w:rsidRDefault="00B31D19" w:rsidP="00B31D19">
      <w:r>
        <w:t>2018.1 0.21 0.1 0.05</w:t>
      </w:r>
    </w:p>
    <w:p w:rsidR="00B31D19" w:rsidRDefault="00B31D19" w:rsidP="00B31D19">
      <w:r>
        <w:t>2018.2 0.22 0.16 0.06</w:t>
      </w:r>
    </w:p>
    <w:p w:rsidR="00B31D19" w:rsidRDefault="00B31D19" w:rsidP="00B31D19">
      <w:r>
        <w:t>2019.1 .24 0.18 0.08</w:t>
      </w:r>
    </w:p>
    <w:p w:rsidR="00B31D19" w:rsidRDefault="00B31D19" w:rsidP="00B31D19">
      <w:r>
        <w:t>2019.2 0.28 0.21 0.1</w:t>
      </w:r>
    </w:p>
    <w:p w:rsidR="00B31D19" w:rsidRDefault="00B31D19" w:rsidP="00B31D19">
      <w:r>
        <w:t>2020.1 0.31 0.23 0.14</w:t>
      </w:r>
    </w:p>
    <w:p w:rsidR="00B31D19" w:rsidRDefault="00B31D19" w:rsidP="00B31D19">
      <w:r>
        <w:t>;</w:t>
      </w:r>
    </w:p>
    <w:p w:rsidR="00B31D19" w:rsidRDefault="00B31D19" w:rsidP="00B31D19">
      <w:r>
        <w:t>Run;</w:t>
      </w:r>
    </w:p>
    <w:p w:rsidR="00B31D19" w:rsidRDefault="00B31D19" w:rsidP="00B31D19"/>
    <w:p w:rsidR="00B31D19" w:rsidRDefault="00B31D19" w:rsidP="00B31D19">
      <w:r>
        <w:t xml:space="preserve">Data </w:t>
      </w:r>
      <w:proofErr w:type="spellStart"/>
      <w:r>
        <w:t>TransitionMatrix</w:t>
      </w:r>
      <w:proofErr w:type="spellEnd"/>
      <w:r>
        <w:t>;</w:t>
      </w:r>
    </w:p>
    <w:p w:rsidR="00B31D19" w:rsidRDefault="00B31D19" w:rsidP="00B31D19">
      <w:proofErr w:type="gramStart"/>
      <w:r>
        <w:t>input</w:t>
      </w:r>
      <w:proofErr w:type="gramEnd"/>
      <w:r>
        <w:t xml:space="preserve"> CL PR PL;</w:t>
      </w:r>
    </w:p>
    <w:p w:rsidR="00B31D19" w:rsidRDefault="00B31D19" w:rsidP="00B31D19">
      <w:proofErr w:type="spellStart"/>
      <w:proofErr w:type="gramStart"/>
      <w:r>
        <w:t>datalines</w:t>
      </w:r>
      <w:proofErr w:type="spellEnd"/>
      <w:proofErr w:type="gramEnd"/>
      <w:r>
        <w:t>;</w:t>
      </w:r>
    </w:p>
    <w:p w:rsidR="00B31D19" w:rsidRDefault="00B31D19" w:rsidP="00B31D19">
      <w:r>
        <w:t>0.98 0.01 0.01</w:t>
      </w:r>
    </w:p>
    <w:p w:rsidR="00B31D19" w:rsidRDefault="00B31D19" w:rsidP="00B31D19">
      <w:r>
        <w:t>0.02 0.93 0.05</w:t>
      </w:r>
    </w:p>
    <w:p w:rsidR="00B31D19" w:rsidRDefault="00B31D19" w:rsidP="00B31D19">
      <w:r>
        <w:t>0.06 0.21 0.73</w:t>
      </w:r>
    </w:p>
    <w:p w:rsidR="00B31D19" w:rsidRDefault="00B31D19" w:rsidP="00B31D19">
      <w:r>
        <w:lastRenderedPageBreak/>
        <w:t>;</w:t>
      </w:r>
    </w:p>
    <w:p w:rsidR="00B31D19" w:rsidRDefault="00B31D19" w:rsidP="00B31D19">
      <w:r>
        <w:t>Run;</w:t>
      </w:r>
    </w:p>
    <w:p w:rsidR="00B31D19" w:rsidRDefault="00B31D19" w:rsidP="00B31D19"/>
    <w:p w:rsidR="00B31D19" w:rsidRDefault="00B31D19" w:rsidP="00B31D19">
      <w:r>
        <w:t>PROC IML;</w:t>
      </w:r>
    </w:p>
    <w:p w:rsidR="00B31D19" w:rsidRDefault="00B31D19" w:rsidP="00B31D19">
      <w:proofErr w:type="gramStart"/>
      <w:r>
        <w:t>use</w:t>
      </w:r>
      <w:proofErr w:type="gramEnd"/>
      <w:r>
        <w:t xml:space="preserve"> Current; read all into Current;</w:t>
      </w:r>
    </w:p>
    <w:p w:rsidR="00B31D19" w:rsidRDefault="00B31D19" w:rsidP="00B31D19">
      <w:proofErr w:type="gramStart"/>
      <w:r>
        <w:t>use</w:t>
      </w:r>
      <w:proofErr w:type="gramEnd"/>
      <w:r>
        <w:t xml:space="preserve"> </w:t>
      </w:r>
      <w:proofErr w:type="spellStart"/>
      <w:r>
        <w:t>Netflow</w:t>
      </w:r>
      <w:proofErr w:type="spellEnd"/>
      <w:r>
        <w:t xml:space="preserve">; read all into </w:t>
      </w:r>
      <w:proofErr w:type="spellStart"/>
      <w:r>
        <w:t>Netflow</w:t>
      </w:r>
      <w:proofErr w:type="spellEnd"/>
      <w:r>
        <w:t>;</w:t>
      </w:r>
    </w:p>
    <w:p w:rsidR="00B31D19" w:rsidRDefault="00B31D19" w:rsidP="00B31D19">
      <w:proofErr w:type="gramStart"/>
      <w:r>
        <w:t>use</w:t>
      </w:r>
      <w:proofErr w:type="gramEnd"/>
      <w:r>
        <w:t xml:space="preserve"> </w:t>
      </w:r>
      <w:proofErr w:type="spellStart"/>
      <w:r>
        <w:t>TransitionMatrix</w:t>
      </w:r>
      <w:proofErr w:type="spellEnd"/>
      <w:r>
        <w:t xml:space="preserve">; read all into </w:t>
      </w:r>
      <w:proofErr w:type="spellStart"/>
      <w:r>
        <w:t>TransitionMatrix</w:t>
      </w:r>
      <w:proofErr w:type="spellEnd"/>
      <w:r>
        <w:t>;</w:t>
      </w:r>
    </w:p>
    <w:p w:rsidR="00B31D19" w:rsidRDefault="00B31D19" w:rsidP="00B31D19"/>
    <w:p w:rsidR="00B31D19" w:rsidRDefault="00B31D19" w:rsidP="00B31D19"/>
    <w:p w:rsidR="00B31D19" w:rsidRDefault="00B31D19" w:rsidP="00B31D19">
      <w:r>
        <w:t>Current = Current [1</w:t>
      </w:r>
      <w:proofErr w:type="gramStart"/>
      <w:r>
        <w:t>,2:4</w:t>
      </w:r>
      <w:proofErr w:type="gramEnd"/>
      <w:r>
        <w:t>];</w:t>
      </w:r>
    </w:p>
    <w:p w:rsidR="00B31D19" w:rsidRDefault="00B31D19" w:rsidP="00B31D19">
      <w:proofErr w:type="spellStart"/>
      <w:r>
        <w:t>Netflow</w:t>
      </w:r>
      <w:proofErr w:type="spellEnd"/>
      <w:r>
        <w:t xml:space="preserve"> = </w:t>
      </w:r>
      <w:proofErr w:type="spellStart"/>
      <w:r>
        <w:t>Netflow</w:t>
      </w:r>
      <w:proofErr w:type="spellEnd"/>
      <w:r>
        <w:t xml:space="preserve"> [</w:t>
      </w:r>
      <w:proofErr w:type="gramStart"/>
      <w:r>
        <w:t>,2:4</w:t>
      </w:r>
      <w:proofErr w:type="gramEnd"/>
      <w:r>
        <w:t>];</w:t>
      </w:r>
    </w:p>
    <w:p w:rsidR="00B31D19" w:rsidRDefault="00B31D19" w:rsidP="00B31D19"/>
    <w:p w:rsidR="00B31D19" w:rsidRDefault="00B31D19" w:rsidP="00B31D19">
      <w:r>
        <w:t xml:space="preserve">Model_2018_1 = Current * </w:t>
      </w:r>
      <w:proofErr w:type="spellStart"/>
      <w:r>
        <w:t>TransitionMatrix</w:t>
      </w:r>
      <w:proofErr w:type="spellEnd"/>
      <w:r>
        <w:t xml:space="preserve"> + </w:t>
      </w:r>
      <w:proofErr w:type="spellStart"/>
      <w:r>
        <w:t>Netflow</w:t>
      </w:r>
      <w:proofErr w:type="spellEnd"/>
      <w:r>
        <w:t xml:space="preserve"> [1,];</w:t>
      </w:r>
    </w:p>
    <w:p w:rsidR="00B31D19" w:rsidRDefault="00B31D19" w:rsidP="00B31D19">
      <w:r>
        <w:t xml:space="preserve">Model_2018_2 = Model_2018_1 * </w:t>
      </w:r>
      <w:proofErr w:type="spellStart"/>
      <w:r>
        <w:t>TransitionMatrix</w:t>
      </w:r>
      <w:proofErr w:type="spellEnd"/>
      <w:r>
        <w:t xml:space="preserve"> + </w:t>
      </w:r>
      <w:proofErr w:type="spellStart"/>
      <w:r>
        <w:t>Netflow</w:t>
      </w:r>
      <w:proofErr w:type="spellEnd"/>
      <w:r>
        <w:t xml:space="preserve"> [1,];</w:t>
      </w:r>
    </w:p>
    <w:p w:rsidR="00B31D19" w:rsidRDefault="00B31D19" w:rsidP="00B31D19">
      <w:r>
        <w:t xml:space="preserve">Model_2019_1 = Model_2018_2 * </w:t>
      </w:r>
      <w:proofErr w:type="spellStart"/>
      <w:r>
        <w:t>TransitionMatrix</w:t>
      </w:r>
      <w:proofErr w:type="spellEnd"/>
      <w:r>
        <w:t xml:space="preserve"> + </w:t>
      </w:r>
      <w:proofErr w:type="spellStart"/>
      <w:r>
        <w:t>Netflow</w:t>
      </w:r>
      <w:proofErr w:type="spellEnd"/>
      <w:r>
        <w:t xml:space="preserve"> [1,];</w:t>
      </w:r>
    </w:p>
    <w:p w:rsidR="00B31D19" w:rsidRDefault="00B31D19" w:rsidP="00B31D19">
      <w:r>
        <w:t xml:space="preserve">Model_2019_2 = Model_2019_1 * </w:t>
      </w:r>
      <w:proofErr w:type="spellStart"/>
      <w:r>
        <w:t>TransitionMatrix</w:t>
      </w:r>
      <w:proofErr w:type="spellEnd"/>
      <w:r>
        <w:t xml:space="preserve"> + </w:t>
      </w:r>
      <w:proofErr w:type="spellStart"/>
      <w:r>
        <w:t>Netflow</w:t>
      </w:r>
      <w:proofErr w:type="spellEnd"/>
      <w:r>
        <w:t xml:space="preserve"> [1,];</w:t>
      </w:r>
    </w:p>
    <w:p w:rsidR="00B31D19" w:rsidRDefault="00B31D19" w:rsidP="00B31D19">
      <w:r>
        <w:t xml:space="preserve">Model_2020_1 = Model_2019_2 * </w:t>
      </w:r>
      <w:proofErr w:type="spellStart"/>
      <w:r>
        <w:t>TransitionMatrix</w:t>
      </w:r>
      <w:proofErr w:type="spellEnd"/>
      <w:r>
        <w:t xml:space="preserve"> + </w:t>
      </w:r>
      <w:proofErr w:type="spellStart"/>
      <w:r>
        <w:t>Netflow</w:t>
      </w:r>
      <w:proofErr w:type="spellEnd"/>
      <w:r>
        <w:t xml:space="preserve"> [1,];</w:t>
      </w:r>
    </w:p>
    <w:p w:rsidR="00B31D19" w:rsidRDefault="00B31D19" w:rsidP="00B31D19"/>
    <w:p w:rsidR="00B31D19" w:rsidRDefault="00B31D19" w:rsidP="00B31D19">
      <w:proofErr w:type="spellStart"/>
      <w:r>
        <w:t>Budgetinputs</w:t>
      </w:r>
      <w:proofErr w:type="spellEnd"/>
      <w:r>
        <w:t xml:space="preserve"> = Model_2018_1//Model_2018_2//Model_2019_1//Model_2019_2//Model_2020_1;</w:t>
      </w:r>
    </w:p>
    <w:p w:rsidR="00B31D19" w:rsidRDefault="00B31D19" w:rsidP="00B31D19"/>
    <w:p w:rsidR="00B31D19" w:rsidRDefault="00B31D19" w:rsidP="00B31D19">
      <w:r>
        <w:t xml:space="preserve">Create </w:t>
      </w:r>
      <w:proofErr w:type="spellStart"/>
      <w:r>
        <w:t>Budgetinputs</w:t>
      </w:r>
      <w:proofErr w:type="spellEnd"/>
      <w:r>
        <w:t xml:space="preserve"> from </w:t>
      </w:r>
      <w:proofErr w:type="spellStart"/>
      <w:r>
        <w:t>Budgetinputs</w:t>
      </w:r>
      <w:proofErr w:type="spellEnd"/>
      <w:r>
        <w:t>;</w:t>
      </w:r>
    </w:p>
    <w:p w:rsidR="00B31D19" w:rsidRDefault="00B31D19" w:rsidP="00B31D19">
      <w:proofErr w:type="gramStart"/>
      <w:r>
        <w:t>append</w:t>
      </w:r>
      <w:proofErr w:type="gramEnd"/>
      <w:r>
        <w:t xml:space="preserve"> from </w:t>
      </w:r>
      <w:proofErr w:type="spellStart"/>
      <w:r>
        <w:t>Budgetinputs</w:t>
      </w:r>
      <w:proofErr w:type="spellEnd"/>
      <w:r>
        <w:t>;</w:t>
      </w:r>
    </w:p>
    <w:p w:rsidR="00B31D19" w:rsidRDefault="00B31D19" w:rsidP="00B31D19">
      <w:r>
        <w:t>Quit;</w:t>
      </w:r>
    </w:p>
    <w:p w:rsidR="00B31D19" w:rsidRDefault="00B31D19" w:rsidP="00B31D19"/>
    <w:p w:rsidR="00B31D19" w:rsidRDefault="00B31D19" w:rsidP="00B31D19">
      <w:r>
        <w:t>Data Output;</w:t>
      </w:r>
    </w:p>
    <w:p w:rsidR="00B31D19" w:rsidRDefault="00B31D19" w:rsidP="00B31D19">
      <w:r>
        <w:t xml:space="preserve">Set </w:t>
      </w:r>
      <w:proofErr w:type="spellStart"/>
      <w:r>
        <w:t>Budgetinputs</w:t>
      </w:r>
      <w:proofErr w:type="spellEnd"/>
      <w:r>
        <w:t xml:space="preserve"> (rename</w:t>
      </w:r>
      <w:proofErr w:type="gramStart"/>
      <w:r>
        <w:t>=(</w:t>
      </w:r>
      <w:proofErr w:type="gramEnd"/>
      <w:r>
        <w:t>Col1=Cl Col2=</w:t>
      </w:r>
      <w:proofErr w:type="spellStart"/>
      <w:r>
        <w:t>Pr</w:t>
      </w:r>
      <w:proofErr w:type="spellEnd"/>
      <w:r>
        <w:t xml:space="preserve"> Col3=Pl));</w:t>
      </w:r>
    </w:p>
    <w:p w:rsidR="00B31D19" w:rsidRDefault="00B31D19" w:rsidP="00B31D19">
      <w:r>
        <w:t>Run;</w:t>
      </w:r>
    </w:p>
    <w:p w:rsidR="00B31D19" w:rsidRDefault="00B31D19" w:rsidP="00B31D19"/>
    <w:p w:rsidR="00B31D19" w:rsidRDefault="00B31D19" w:rsidP="00B31D19">
      <w:r>
        <w:t>Proc print data=output;</w:t>
      </w:r>
    </w:p>
    <w:p w:rsidR="00B31D19" w:rsidRDefault="00B31D19" w:rsidP="00B31D19">
      <w:r>
        <w:t>Run;</w:t>
      </w:r>
    </w:p>
    <w:p w:rsidR="00B31D19" w:rsidRDefault="00B31D19" w:rsidP="00B31D19"/>
    <w:p w:rsidR="00B31D19" w:rsidRDefault="00B31D19" w:rsidP="00B31D19">
      <w:r>
        <w:t>Data Past;</w:t>
      </w:r>
    </w:p>
    <w:p w:rsidR="00B31D19" w:rsidRDefault="00B31D19" w:rsidP="00B31D19">
      <w:proofErr w:type="gramStart"/>
      <w:r>
        <w:t>input</w:t>
      </w:r>
      <w:proofErr w:type="gramEnd"/>
      <w:r>
        <w:t xml:space="preserve"> Cl </w:t>
      </w:r>
      <w:proofErr w:type="spellStart"/>
      <w:r>
        <w:t>Pr</w:t>
      </w:r>
      <w:proofErr w:type="spellEnd"/>
      <w:r>
        <w:t xml:space="preserve"> Pl;</w:t>
      </w:r>
    </w:p>
    <w:p w:rsidR="00B31D19" w:rsidRDefault="00B31D19" w:rsidP="00B31D19">
      <w:proofErr w:type="spellStart"/>
      <w:proofErr w:type="gramStart"/>
      <w:r>
        <w:t>datalines</w:t>
      </w:r>
      <w:proofErr w:type="spellEnd"/>
      <w:proofErr w:type="gramEnd"/>
      <w:r>
        <w:t>;</w:t>
      </w:r>
    </w:p>
    <w:p w:rsidR="00B31D19" w:rsidRDefault="00B31D19" w:rsidP="00B31D19">
      <w:r>
        <w:t>30.68 5.73 1.51</w:t>
      </w:r>
    </w:p>
    <w:p w:rsidR="00B31D19" w:rsidRDefault="00B31D19" w:rsidP="00B31D19">
      <w:r>
        <w:t>30.65 5.74 1.53</w:t>
      </w:r>
    </w:p>
    <w:p w:rsidR="00B31D19" w:rsidRDefault="00B31D19" w:rsidP="00B31D19">
      <w:r>
        <w:t>30.83 5.43 1.66</w:t>
      </w:r>
    </w:p>
    <w:p w:rsidR="00B31D19" w:rsidRDefault="00B31D19" w:rsidP="00B31D19">
      <w:r>
        <w:t>30.9 5.3 1.72</w:t>
      </w:r>
    </w:p>
    <w:p w:rsidR="00B31D19" w:rsidRDefault="00B31D19" w:rsidP="00B31D19">
      <w:r>
        <w:t>31.1 4.7 2.12</w:t>
      </w:r>
    </w:p>
    <w:p w:rsidR="00B31D19" w:rsidRDefault="00B31D19" w:rsidP="00B31D19">
      <w:r>
        <w:t>31.05 4.73 2.14</w:t>
      </w:r>
    </w:p>
    <w:p w:rsidR="00B31D19" w:rsidRDefault="00B31D19" w:rsidP="00B31D19">
      <w:r>
        <w:t>31.01 4.81 2.1</w:t>
      </w:r>
    </w:p>
    <w:p w:rsidR="00B31D19" w:rsidRDefault="00B31D19" w:rsidP="00B31D19">
      <w:r>
        <w:t>30.7 5.01 2.21</w:t>
      </w:r>
    </w:p>
    <w:p w:rsidR="00B31D19" w:rsidRDefault="00B31D19" w:rsidP="00B31D19">
      <w:r>
        <w:t>30.3 5.3 2.32</w:t>
      </w:r>
    </w:p>
    <w:p w:rsidR="00B31D19" w:rsidRDefault="00B31D19" w:rsidP="00B31D19">
      <w:r>
        <w:t>29.3 6.4 2.22</w:t>
      </w:r>
    </w:p>
    <w:p w:rsidR="00B31D19" w:rsidRDefault="00B31D19" w:rsidP="00B31D19">
      <w:r>
        <w:t>29.3 6.5 2.12</w:t>
      </w:r>
    </w:p>
    <w:p w:rsidR="00B31D19" w:rsidRDefault="00B31D19" w:rsidP="00B31D19">
      <w:r>
        <w:t>28.8 7.3 1.82</w:t>
      </w:r>
    </w:p>
    <w:p w:rsidR="00B31D19" w:rsidRDefault="00B31D19" w:rsidP="00B31D19">
      <w:r>
        <w:t>28.8 8.1 1.02</w:t>
      </w:r>
    </w:p>
    <w:p w:rsidR="00B31D19" w:rsidRDefault="00B31D19" w:rsidP="00B31D19">
      <w:r>
        <w:t>28.7 8.3 0.92</w:t>
      </w:r>
    </w:p>
    <w:p w:rsidR="00B31D19" w:rsidRDefault="00B31D19" w:rsidP="00B31D19">
      <w:r>
        <w:t>28.6 8.34 0.98</w:t>
      </w:r>
    </w:p>
    <w:p w:rsidR="00B31D19" w:rsidRDefault="00B31D19" w:rsidP="00B31D19">
      <w:r>
        <w:t>28.4 8.37 1.15</w:t>
      </w:r>
    </w:p>
    <w:p w:rsidR="00B31D19" w:rsidRDefault="00B31D19" w:rsidP="00B31D19">
      <w:r>
        <w:t>27.6 9.01 1.31</w:t>
      </w:r>
    </w:p>
    <w:p w:rsidR="00B31D19" w:rsidRDefault="00B31D19" w:rsidP="00B31D19">
      <w:r>
        <w:t>26.5 9.5 1.92</w:t>
      </w:r>
    </w:p>
    <w:p w:rsidR="00B31D19" w:rsidRDefault="00B31D19" w:rsidP="00B31D19">
      <w:r>
        <w:t>26 9.8 2.12</w:t>
      </w:r>
    </w:p>
    <w:p w:rsidR="00B31D19" w:rsidRDefault="00B31D19" w:rsidP="00B31D19">
      <w:r>
        <w:t>25.3 10.3 2.32</w:t>
      </w:r>
    </w:p>
    <w:p w:rsidR="00B31D19" w:rsidRDefault="00B31D19" w:rsidP="00B31D19">
      <w:r>
        <w:lastRenderedPageBreak/>
        <w:t>;</w:t>
      </w:r>
    </w:p>
    <w:p w:rsidR="00B31D19" w:rsidRDefault="00B31D19" w:rsidP="00B31D19">
      <w:r>
        <w:t>Run;</w:t>
      </w:r>
    </w:p>
    <w:p w:rsidR="00B31D19" w:rsidRDefault="00B31D19" w:rsidP="00B31D19"/>
    <w:p w:rsidR="00B31D19" w:rsidRDefault="00B31D19" w:rsidP="00B31D19">
      <w:r>
        <w:t>/*Fig 4.9 - 4.10*/</w:t>
      </w:r>
    </w:p>
    <w:p w:rsidR="00B31D19" w:rsidRDefault="00B31D19" w:rsidP="00B31D19">
      <w:r>
        <w:t>PROC ARIMA Data=Past;</w:t>
      </w:r>
    </w:p>
    <w:p w:rsidR="00B31D19" w:rsidRDefault="00B31D19" w:rsidP="00B31D19">
      <w:proofErr w:type="gramStart"/>
      <w:r>
        <w:t>identify</w:t>
      </w:r>
      <w:proofErr w:type="gramEnd"/>
      <w:r>
        <w:t xml:space="preserve"> </w:t>
      </w:r>
      <w:proofErr w:type="spellStart"/>
      <w:r>
        <w:t>var</w:t>
      </w:r>
      <w:proofErr w:type="spellEnd"/>
      <w:r>
        <w:t xml:space="preserve">=Cl scan </w:t>
      </w:r>
      <w:proofErr w:type="spellStart"/>
      <w:r>
        <w:t>esacf</w:t>
      </w:r>
      <w:proofErr w:type="spellEnd"/>
      <w:r>
        <w:t>;</w:t>
      </w:r>
    </w:p>
    <w:p w:rsidR="00B31D19" w:rsidRDefault="00B31D19" w:rsidP="00B31D19">
      <w:r>
        <w:t>RUN;</w:t>
      </w:r>
    </w:p>
    <w:p w:rsidR="00B31D19" w:rsidRDefault="00B31D19" w:rsidP="00B31D19"/>
    <w:p w:rsidR="00B31D19" w:rsidRDefault="00B31D19" w:rsidP="00B31D19"/>
    <w:p w:rsidR="00B31D19" w:rsidRDefault="00B31D19" w:rsidP="00B31D19">
      <w:r>
        <w:t>/* Fig 4.11 - 4.16 */</w:t>
      </w:r>
    </w:p>
    <w:p w:rsidR="00B31D19" w:rsidRDefault="00B31D19" w:rsidP="00B31D19">
      <w:proofErr w:type="gramStart"/>
      <w:r>
        <w:t>PROC  ARIMA</w:t>
      </w:r>
      <w:proofErr w:type="gramEnd"/>
      <w:r>
        <w:t xml:space="preserve"> Data=Past;</w:t>
      </w:r>
    </w:p>
    <w:p w:rsidR="00B31D19" w:rsidRDefault="00B31D19" w:rsidP="00B31D19">
      <w:proofErr w:type="gramStart"/>
      <w:r>
        <w:t>identify</w:t>
      </w:r>
      <w:proofErr w:type="gramEnd"/>
      <w:r>
        <w:t xml:space="preserve"> </w:t>
      </w:r>
      <w:proofErr w:type="spellStart"/>
      <w:r>
        <w:t>var</w:t>
      </w:r>
      <w:proofErr w:type="spellEnd"/>
      <w:r>
        <w:t>=Cl(1);</w:t>
      </w:r>
    </w:p>
    <w:p w:rsidR="00B31D19" w:rsidRDefault="00B31D19" w:rsidP="00B31D19">
      <w:proofErr w:type="gramStart"/>
      <w:r>
        <w:t>estimate</w:t>
      </w:r>
      <w:proofErr w:type="gramEnd"/>
      <w:r>
        <w:t xml:space="preserve"> p=1;</w:t>
      </w:r>
    </w:p>
    <w:p w:rsidR="00B31D19" w:rsidRDefault="00B31D19" w:rsidP="00B31D19">
      <w:proofErr w:type="gramStart"/>
      <w:r>
        <w:t>forecast</w:t>
      </w:r>
      <w:proofErr w:type="gramEnd"/>
      <w:r>
        <w:t xml:space="preserve"> lead=5 interval=</w:t>
      </w:r>
      <w:proofErr w:type="spellStart"/>
      <w:r>
        <w:t>semiyear</w:t>
      </w:r>
      <w:proofErr w:type="spellEnd"/>
      <w:r>
        <w:t xml:space="preserve"> out=Cl1;</w:t>
      </w:r>
    </w:p>
    <w:p w:rsidR="00B31D19" w:rsidRDefault="00B31D19" w:rsidP="00B31D19">
      <w:proofErr w:type="gramStart"/>
      <w:r>
        <w:t>identify</w:t>
      </w:r>
      <w:proofErr w:type="gramEnd"/>
      <w:r>
        <w:t xml:space="preserve"> </w:t>
      </w:r>
      <w:proofErr w:type="spellStart"/>
      <w:r>
        <w:t>var</w:t>
      </w:r>
      <w:proofErr w:type="spellEnd"/>
      <w:r>
        <w:t>=Cl;</w:t>
      </w:r>
    </w:p>
    <w:p w:rsidR="00B31D19" w:rsidRDefault="00B31D19" w:rsidP="00B31D19">
      <w:proofErr w:type="gramStart"/>
      <w:r>
        <w:t>estimate</w:t>
      </w:r>
      <w:proofErr w:type="gramEnd"/>
      <w:r>
        <w:t xml:space="preserve"> p=2;</w:t>
      </w:r>
    </w:p>
    <w:p w:rsidR="00B31D19" w:rsidRDefault="00B31D19" w:rsidP="00B31D19">
      <w:proofErr w:type="gramStart"/>
      <w:r>
        <w:t>forecast</w:t>
      </w:r>
      <w:proofErr w:type="gramEnd"/>
      <w:r>
        <w:t xml:space="preserve"> lead=5 interval=</w:t>
      </w:r>
      <w:proofErr w:type="spellStart"/>
      <w:r>
        <w:t>semiyear</w:t>
      </w:r>
      <w:proofErr w:type="spellEnd"/>
      <w:r>
        <w:t xml:space="preserve"> out=Cl2;</w:t>
      </w:r>
    </w:p>
    <w:p w:rsidR="00B31D19" w:rsidRDefault="00B31D19" w:rsidP="00B31D19">
      <w:proofErr w:type="gramStart"/>
      <w:r>
        <w:t>identify</w:t>
      </w:r>
      <w:proofErr w:type="gramEnd"/>
      <w:r>
        <w:t xml:space="preserve"> </w:t>
      </w:r>
      <w:proofErr w:type="spellStart"/>
      <w:r>
        <w:t>var</w:t>
      </w:r>
      <w:proofErr w:type="spellEnd"/>
      <w:r>
        <w:t>=Cl;</w:t>
      </w:r>
    </w:p>
    <w:p w:rsidR="00B31D19" w:rsidRDefault="00B31D19" w:rsidP="00B31D19">
      <w:proofErr w:type="gramStart"/>
      <w:r>
        <w:t>estimate</w:t>
      </w:r>
      <w:proofErr w:type="gramEnd"/>
      <w:r>
        <w:t xml:space="preserve"> q=1;</w:t>
      </w:r>
    </w:p>
    <w:p w:rsidR="00B31D19" w:rsidRDefault="00B31D19" w:rsidP="00B31D19">
      <w:proofErr w:type="gramStart"/>
      <w:r>
        <w:t>forecast</w:t>
      </w:r>
      <w:proofErr w:type="gramEnd"/>
      <w:r>
        <w:t xml:space="preserve"> lead=5 interval=</w:t>
      </w:r>
      <w:proofErr w:type="spellStart"/>
      <w:r>
        <w:t>semiyear</w:t>
      </w:r>
      <w:proofErr w:type="spellEnd"/>
      <w:r>
        <w:t xml:space="preserve"> out=Cl3;</w:t>
      </w:r>
    </w:p>
    <w:p w:rsidR="00B31D19" w:rsidRDefault="00B31D19" w:rsidP="00B31D19">
      <w:r>
        <w:t>RUN;</w:t>
      </w:r>
    </w:p>
    <w:p w:rsidR="00B31D19" w:rsidRDefault="00B31D19" w:rsidP="00B31D19"/>
    <w:p w:rsidR="00B31D19" w:rsidRDefault="00B31D19" w:rsidP="00B31D19"/>
    <w:p w:rsidR="00B31D19" w:rsidRDefault="00B31D19" w:rsidP="00B31D19">
      <w:r>
        <w:t>/*Fig 4.17*/</w:t>
      </w:r>
    </w:p>
    <w:p w:rsidR="00B31D19" w:rsidRDefault="00B31D19" w:rsidP="00B31D19">
      <w:r>
        <w:t>PROC ARIMA Data=Past;</w:t>
      </w:r>
    </w:p>
    <w:p w:rsidR="00B31D19" w:rsidRDefault="00B31D19" w:rsidP="00B31D19">
      <w:proofErr w:type="gramStart"/>
      <w:r>
        <w:t>identify</w:t>
      </w:r>
      <w:proofErr w:type="gramEnd"/>
      <w:r>
        <w:t xml:space="preserve"> </w:t>
      </w:r>
      <w:proofErr w:type="spellStart"/>
      <w:r>
        <w:t>var</w:t>
      </w:r>
      <w:proofErr w:type="spellEnd"/>
      <w:r>
        <w:t>=</w:t>
      </w:r>
      <w:proofErr w:type="spellStart"/>
      <w:r>
        <w:t>Pr</w:t>
      </w:r>
      <w:proofErr w:type="spellEnd"/>
      <w:r>
        <w:t xml:space="preserve"> scan </w:t>
      </w:r>
      <w:proofErr w:type="spellStart"/>
      <w:r>
        <w:t>esacf</w:t>
      </w:r>
      <w:proofErr w:type="spellEnd"/>
      <w:r>
        <w:t>;</w:t>
      </w:r>
    </w:p>
    <w:p w:rsidR="00B31D19" w:rsidRDefault="00B31D19" w:rsidP="00B31D19">
      <w:r>
        <w:t>RUN;</w:t>
      </w:r>
    </w:p>
    <w:p w:rsidR="00B31D19" w:rsidRDefault="00B31D19" w:rsidP="00B31D19"/>
    <w:p w:rsidR="00B31D19" w:rsidRDefault="00B31D19" w:rsidP="00B31D19">
      <w:r>
        <w:t>/*Fig 4.18 to 4.21*/</w:t>
      </w:r>
    </w:p>
    <w:p w:rsidR="00B31D19" w:rsidRDefault="00B31D19" w:rsidP="00B31D19">
      <w:r>
        <w:t>PROC ARIMA Data=Past;</w:t>
      </w:r>
    </w:p>
    <w:p w:rsidR="00B31D19" w:rsidRDefault="00B31D19" w:rsidP="00B31D19">
      <w:proofErr w:type="gramStart"/>
      <w:r>
        <w:t>identify</w:t>
      </w:r>
      <w:proofErr w:type="gramEnd"/>
      <w:r>
        <w:t xml:space="preserve"> </w:t>
      </w:r>
      <w:proofErr w:type="spellStart"/>
      <w:r>
        <w:t>var</w:t>
      </w:r>
      <w:proofErr w:type="spellEnd"/>
      <w:r>
        <w:t>=</w:t>
      </w:r>
      <w:proofErr w:type="spellStart"/>
      <w:r>
        <w:t>Pr</w:t>
      </w:r>
      <w:proofErr w:type="spellEnd"/>
      <w:r>
        <w:t>(1);</w:t>
      </w:r>
    </w:p>
    <w:p w:rsidR="00B31D19" w:rsidRDefault="00B31D19" w:rsidP="00B31D19">
      <w:proofErr w:type="gramStart"/>
      <w:r>
        <w:t>estimate</w:t>
      </w:r>
      <w:proofErr w:type="gramEnd"/>
      <w:r>
        <w:t xml:space="preserve"> p=1;</w:t>
      </w:r>
    </w:p>
    <w:p w:rsidR="00B31D19" w:rsidRDefault="00B31D19" w:rsidP="00B31D19">
      <w:proofErr w:type="gramStart"/>
      <w:r>
        <w:t>forecast</w:t>
      </w:r>
      <w:proofErr w:type="gramEnd"/>
      <w:r>
        <w:t xml:space="preserve"> lead=5 interval=</w:t>
      </w:r>
      <w:proofErr w:type="spellStart"/>
      <w:r>
        <w:t>semiyear</w:t>
      </w:r>
      <w:proofErr w:type="spellEnd"/>
      <w:r>
        <w:t xml:space="preserve"> out=Pr1;</w:t>
      </w:r>
    </w:p>
    <w:p w:rsidR="00B31D19" w:rsidRDefault="00B31D19" w:rsidP="00B31D19">
      <w:proofErr w:type="gramStart"/>
      <w:r>
        <w:t>identify</w:t>
      </w:r>
      <w:proofErr w:type="gramEnd"/>
      <w:r>
        <w:t xml:space="preserve"> </w:t>
      </w:r>
      <w:proofErr w:type="spellStart"/>
      <w:r>
        <w:t>var</w:t>
      </w:r>
      <w:proofErr w:type="spellEnd"/>
      <w:r>
        <w:t>=</w:t>
      </w:r>
      <w:proofErr w:type="spellStart"/>
      <w:r>
        <w:t>Pr</w:t>
      </w:r>
      <w:proofErr w:type="spellEnd"/>
      <w:r>
        <w:t>;</w:t>
      </w:r>
    </w:p>
    <w:p w:rsidR="00B31D19" w:rsidRDefault="00B31D19" w:rsidP="00B31D19">
      <w:proofErr w:type="gramStart"/>
      <w:r>
        <w:t>estimate</w:t>
      </w:r>
      <w:proofErr w:type="gramEnd"/>
      <w:r>
        <w:t xml:space="preserve"> p=1;</w:t>
      </w:r>
    </w:p>
    <w:p w:rsidR="00B31D19" w:rsidRDefault="00B31D19" w:rsidP="00B31D19">
      <w:proofErr w:type="gramStart"/>
      <w:r>
        <w:t>forecast</w:t>
      </w:r>
      <w:proofErr w:type="gramEnd"/>
      <w:r>
        <w:t xml:space="preserve"> lead=5 interval=</w:t>
      </w:r>
      <w:proofErr w:type="spellStart"/>
      <w:r>
        <w:t>semiyear</w:t>
      </w:r>
      <w:proofErr w:type="spellEnd"/>
      <w:r>
        <w:t xml:space="preserve"> out=Pr2;</w:t>
      </w:r>
    </w:p>
    <w:p w:rsidR="00B31D19" w:rsidRDefault="00B31D19" w:rsidP="00B31D19">
      <w:proofErr w:type="gramStart"/>
      <w:r>
        <w:t>identify</w:t>
      </w:r>
      <w:proofErr w:type="gramEnd"/>
      <w:r>
        <w:t xml:space="preserve"> </w:t>
      </w:r>
      <w:proofErr w:type="spellStart"/>
      <w:r>
        <w:t>var</w:t>
      </w:r>
      <w:proofErr w:type="spellEnd"/>
      <w:r>
        <w:t>=</w:t>
      </w:r>
      <w:proofErr w:type="spellStart"/>
      <w:r>
        <w:t>Pr</w:t>
      </w:r>
      <w:proofErr w:type="spellEnd"/>
      <w:r>
        <w:t>;</w:t>
      </w:r>
    </w:p>
    <w:p w:rsidR="00B31D19" w:rsidRDefault="00B31D19" w:rsidP="00B31D19">
      <w:proofErr w:type="gramStart"/>
      <w:r>
        <w:t>estimate</w:t>
      </w:r>
      <w:proofErr w:type="gramEnd"/>
      <w:r>
        <w:t xml:space="preserve"> q=2;</w:t>
      </w:r>
    </w:p>
    <w:p w:rsidR="00B31D19" w:rsidRDefault="00B31D19" w:rsidP="00B31D19">
      <w:proofErr w:type="gramStart"/>
      <w:r>
        <w:t>forecast</w:t>
      </w:r>
      <w:proofErr w:type="gramEnd"/>
      <w:r>
        <w:t xml:space="preserve"> lead=5 interval=</w:t>
      </w:r>
      <w:proofErr w:type="spellStart"/>
      <w:r>
        <w:t>semiyear</w:t>
      </w:r>
      <w:proofErr w:type="spellEnd"/>
      <w:r>
        <w:t xml:space="preserve"> out=Pr3;</w:t>
      </w:r>
    </w:p>
    <w:p w:rsidR="00B31D19" w:rsidRDefault="00B31D19" w:rsidP="00B31D19">
      <w:r>
        <w:t>RUN;</w:t>
      </w:r>
    </w:p>
    <w:p w:rsidR="00B31D19" w:rsidRDefault="00B31D19" w:rsidP="00B31D19"/>
    <w:p w:rsidR="00B31D19" w:rsidRDefault="00B31D19" w:rsidP="00B31D19">
      <w:r>
        <w:t>/*Fig 4.22*/</w:t>
      </w:r>
    </w:p>
    <w:p w:rsidR="00B31D19" w:rsidRDefault="00B31D19" w:rsidP="00B31D19">
      <w:r>
        <w:t>PROC ARIMA Data=Past;</w:t>
      </w:r>
    </w:p>
    <w:p w:rsidR="00B31D19" w:rsidRDefault="00B31D19" w:rsidP="00B31D19">
      <w:r>
        <w:t xml:space="preserve">/* identify </w:t>
      </w:r>
      <w:proofErr w:type="spellStart"/>
      <w:r>
        <w:t>var</w:t>
      </w:r>
      <w:proofErr w:type="spellEnd"/>
      <w:r>
        <w:t xml:space="preserve">=Cl scan </w:t>
      </w:r>
      <w:proofErr w:type="spellStart"/>
      <w:r>
        <w:t>esacf</w:t>
      </w:r>
      <w:proofErr w:type="spellEnd"/>
      <w:r>
        <w:t>; */</w:t>
      </w:r>
    </w:p>
    <w:p w:rsidR="00B31D19" w:rsidRDefault="00B31D19" w:rsidP="00B31D19">
      <w:r>
        <w:t xml:space="preserve">/* identify </w:t>
      </w:r>
      <w:proofErr w:type="spellStart"/>
      <w:r>
        <w:t>var</w:t>
      </w:r>
      <w:proofErr w:type="spellEnd"/>
      <w:r>
        <w:t>=</w:t>
      </w:r>
      <w:proofErr w:type="spellStart"/>
      <w:r>
        <w:t>Pr</w:t>
      </w:r>
      <w:proofErr w:type="spellEnd"/>
      <w:r>
        <w:t xml:space="preserve"> scan </w:t>
      </w:r>
      <w:proofErr w:type="spellStart"/>
      <w:r>
        <w:t>esacf</w:t>
      </w:r>
      <w:proofErr w:type="spellEnd"/>
      <w:r>
        <w:t>; */</w:t>
      </w:r>
    </w:p>
    <w:p w:rsidR="00B31D19" w:rsidRDefault="00B31D19" w:rsidP="00B31D19">
      <w:proofErr w:type="gramStart"/>
      <w:r>
        <w:t>identify</w:t>
      </w:r>
      <w:proofErr w:type="gramEnd"/>
      <w:r>
        <w:t xml:space="preserve"> </w:t>
      </w:r>
      <w:proofErr w:type="spellStart"/>
      <w:r>
        <w:t>var</w:t>
      </w:r>
      <w:proofErr w:type="spellEnd"/>
      <w:r>
        <w:t xml:space="preserve">=Pl scan </w:t>
      </w:r>
      <w:proofErr w:type="spellStart"/>
      <w:r>
        <w:t>esacf</w:t>
      </w:r>
      <w:proofErr w:type="spellEnd"/>
      <w:r>
        <w:t>;</w:t>
      </w:r>
    </w:p>
    <w:p w:rsidR="00B31D19" w:rsidRDefault="00B31D19" w:rsidP="00B31D19">
      <w:r>
        <w:t>RUN;</w:t>
      </w:r>
    </w:p>
    <w:p w:rsidR="00B31D19" w:rsidRDefault="00B31D19" w:rsidP="00B31D19"/>
    <w:p w:rsidR="00B31D19" w:rsidRDefault="00B31D19" w:rsidP="00B31D19">
      <w:r>
        <w:t>/*For Fig 4.23 and 4.24*/</w:t>
      </w:r>
    </w:p>
    <w:p w:rsidR="00B31D19" w:rsidRDefault="00B31D19" w:rsidP="00B31D19">
      <w:r>
        <w:t>PROC ARIMA Data=Past;</w:t>
      </w:r>
    </w:p>
    <w:p w:rsidR="00B31D19" w:rsidRDefault="00B31D19" w:rsidP="00B31D19">
      <w:proofErr w:type="gramStart"/>
      <w:r>
        <w:t>identify</w:t>
      </w:r>
      <w:proofErr w:type="gramEnd"/>
      <w:r>
        <w:t xml:space="preserve"> </w:t>
      </w:r>
      <w:proofErr w:type="spellStart"/>
      <w:r>
        <w:t>var</w:t>
      </w:r>
      <w:proofErr w:type="spellEnd"/>
      <w:r>
        <w:t>=Pl;</w:t>
      </w:r>
    </w:p>
    <w:p w:rsidR="00B31D19" w:rsidRDefault="00B31D19" w:rsidP="00B31D19">
      <w:proofErr w:type="gramStart"/>
      <w:r>
        <w:t>estimate</w:t>
      </w:r>
      <w:proofErr w:type="gramEnd"/>
      <w:r>
        <w:t xml:space="preserve"> q=3;</w:t>
      </w:r>
    </w:p>
    <w:p w:rsidR="00B31D19" w:rsidRDefault="00B31D19" w:rsidP="00B31D19">
      <w:proofErr w:type="gramStart"/>
      <w:r>
        <w:t>forecast</w:t>
      </w:r>
      <w:proofErr w:type="gramEnd"/>
      <w:r>
        <w:t xml:space="preserve"> lead=5 interval=</w:t>
      </w:r>
      <w:proofErr w:type="spellStart"/>
      <w:r>
        <w:t>semiyear</w:t>
      </w:r>
      <w:proofErr w:type="spellEnd"/>
      <w:r>
        <w:t xml:space="preserve"> out=Pl1;</w:t>
      </w:r>
    </w:p>
    <w:p w:rsidR="00B31D19" w:rsidRDefault="00B31D19" w:rsidP="00B31D19">
      <w:proofErr w:type="gramStart"/>
      <w:r>
        <w:t>identify</w:t>
      </w:r>
      <w:proofErr w:type="gramEnd"/>
      <w:r>
        <w:t xml:space="preserve"> </w:t>
      </w:r>
      <w:proofErr w:type="spellStart"/>
      <w:r>
        <w:t>var</w:t>
      </w:r>
      <w:proofErr w:type="spellEnd"/>
      <w:r>
        <w:t>=Pl;</w:t>
      </w:r>
    </w:p>
    <w:p w:rsidR="00B31D19" w:rsidRDefault="00B31D19" w:rsidP="00B31D19">
      <w:proofErr w:type="gramStart"/>
      <w:r>
        <w:lastRenderedPageBreak/>
        <w:t>estimate</w:t>
      </w:r>
      <w:proofErr w:type="gramEnd"/>
      <w:r>
        <w:t xml:space="preserve"> q=1;</w:t>
      </w:r>
    </w:p>
    <w:p w:rsidR="00B31D19" w:rsidRDefault="00B31D19" w:rsidP="00B31D19">
      <w:proofErr w:type="gramStart"/>
      <w:r>
        <w:t>forecast</w:t>
      </w:r>
      <w:proofErr w:type="gramEnd"/>
      <w:r>
        <w:t xml:space="preserve"> lead=5 interval=</w:t>
      </w:r>
      <w:proofErr w:type="spellStart"/>
      <w:r>
        <w:t>semiyear</w:t>
      </w:r>
      <w:proofErr w:type="spellEnd"/>
      <w:r>
        <w:t xml:space="preserve"> out=Pl2;</w:t>
      </w:r>
    </w:p>
    <w:p w:rsidR="00B31D19" w:rsidRDefault="00B31D19" w:rsidP="00B31D19">
      <w:r>
        <w:t>RUN;</w:t>
      </w:r>
    </w:p>
    <w:p w:rsidR="00B31D19" w:rsidRDefault="00B31D19" w:rsidP="00B31D19"/>
    <w:p w:rsidR="00B31D19" w:rsidRDefault="00B31D19" w:rsidP="00B31D19">
      <w:r>
        <w:t>/* MCMC Section */</w:t>
      </w:r>
    </w:p>
    <w:p w:rsidR="00B31D19" w:rsidRDefault="00B31D19" w:rsidP="00B31D19">
      <w:r>
        <w:t xml:space="preserve">Data </w:t>
      </w:r>
      <w:proofErr w:type="spellStart"/>
      <w:r>
        <w:t>Base_Qtr</w:t>
      </w:r>
      <w:proofErr w:type="spellEnd"/>
      <w:r>
        <w:t>;</w:t>
      </w:r>
    </w:p>
    <w:p w:rsidR="00B31D19" w:rsidRDefault="00B31D19" w:rsidP="00B31D19">
      <w:proofErr w:type="gramStart"/>
      <w:r>
        <w:t>input</w:t>
      </w:r>
      <w:proofErr w:type="gramEnd"/>
      <w:r>
        <w:t xml:space="preserve"> date $ cl </w:t>
      </w:r>
      <w:proofErr w:type="spellStart"/>
      <w:r>
        <w:t>pr</w:t>
      </w:r>
      <w:proofErr w:type="spellEnd"/>
      <w:r>
        <w:t xml:space="preserve"> </w:t>
      </w:r>
      <w:proofErr w:type="spellStart"/>
      <w:r>
        <w:t>pl</w:t>
      </w:r>
      <w:proofErr w:type="spellEnd"/>
      <w:r>
        <w:t xml:space="preserve"> @@;</w:t>
      </w:r>
    </w:p>
    <w:p w:rsidR="00B31D19" w:rsidRDefault="00B31D19" w:rsidP="00B31D19">
      <w:proofErr w:type="spellStart"/>
      <w:proofErr w:type="gramStart"/>
      <w:r>
        <w:t>datalines</w:t>
      </w:r>
      <w:proofErr w:type="spellEnd"/>
      <w:proofErr w:type="gramEnd"/>
      <w:r>
        <w:t>;</w:t>
      </w:r>
    </w:p>
    <w:p w:rsidR="00B31D19" w:rsidRDefault="00B31D19" w:rsidP="00B31D19">
      <w:r>
        <w:t>2008_Q1 30.69 5.71 1.52 2008_Q2 30.68 5.73 1.51 2008_Q3 30.68 5.72 1.52 2008_</w:t>
      </w:r>
      <w:proofErr w:type="gramStart"/>
      <w:r>
        <w:t>Q4 .</w:t>
      </w:r>
      <w:proofErr w:type="gramEnd"/>
      <w:r>
        <w:t xml:space="preserve"> </w:t>
      </w:r>
      <w:proofErr w:type="gramStart"/>
      <w:r>
        <w:t>5.74 .</w:t>
      </w:r>
      <w:proofErr w:type="gramEnd"/>
    </w:p>
    <w:p w:rsidR="00B31D19" w:rsidRDefault="00B31D19" w:rsidP="00B31D19">
      <w:r>
        <w:t>2009_Q1 30.76 5.56 1.6 2009_Q2 30.83 5.43 1.66 2009_</w:t>
      </w:r>
      <w:proofErr w:type="gramStart"/>
      <w:r>
        <w:t>Q3 .</w:t>
      </w:r>
      <w:proofErr w:type="gramEnd"/>
      <w:r>
        <w:t xml:space="preserve"> </w:t>
      </w:r>
      <w:proofErr w:type="gramStart"/>
      <w:r>
        <w:t>5.5 .</w:t>
      </w:r>
      <w:proofErr w:type="gramEnd"/>
      <w:r>
        <w:t xml:space="preserve"> 2009_Q4 30.9 5.3 1.72</w:t>
      </w:r>
    </w:p>
    <w:p w:rsidR="00B31D19" w:rsidRDefault="00B31D19" w:rsidP="00B31D19">
      <w:r>
        <w:t>2010_</w:t>
      </w:r>
      <w:proofErr w:type="gramStart"/>
      <w:r>
        <w:t>Q1 .</w:t>
      </w:r>
      <w:proofErr w:type="gramEnd"/>
      <w:r>
        <w:t xml:space="preserve"> </w:t>
      </w:r>
      <w:proofErr w:type="gramStart"/>
      <w:r>
        <w:t>5.2 .</w:t>
      </w:r>
      <w:proofErr w:type="gramEnd"/>
      <w:r>
        <w:t xml:space="preserve"> 2010_Q2 </w:t>
      </w:r>
      <w:proofErr w:type="gramStart"/>
      <w:r>
        <w:t>31.1 .</w:t>
      </w:r>
      <w:proofErr w:type="gramEnd"/>
      <w:r>
        <w:t xml:space="preserve"> . 2010_Q3 31.4 4.6 1.92 2010_Q4 </w:t>
      </w:r>
      <w:proofErr w:type="gramStart"/>
      <w:r>
        <w:t>31.05 .</w:t>
      </w:r>
      <w:proofErr w:type="gramEnd"/>
      <w:r>
        <w:t xml:space="preserve"> .</w:t>
      </w:r>
    </w:p>
    <w:p w:rsidR="00B31D19" w:rsidRDefault="00B31D19" w:rsidP="00B31D19">
      <w:r>
        <w:t>2011_Q1 31 4.5 2.42 2011_Q2 31.01 4.81 2.1 2011_Q3 30.9 4.9 2.12 2011_</w:t>
      </w:r>
      <w:proofErr w:type="gramStart"/>
      <w:r>
        <w:t>Q4 .</w:t>
      </w:r>
      <w:proofErr w:type="gramEnd"/>
      <w:r>
        <w:t xml:space="preserve"> 5.01 2.21</w:t>
      </w:r>
    </w:p>
    <w:p w:rsidR="00B31D19" w:rsidRDefault="00B31D19" w:rsidP="00B31D19">
      <w:r>
        <w:t xml:space="preserve">2012_Q1 30.5 </w:t>
      </w:r>
      <w:proofErr w:type="gramStart"/>
      <w:r>
        <w:t>5.2 .</w:t>
      </w:r>
      <w:proofErr w:type="gramEnd"/>
      <w:r>
        <w:t xml:space="preserve"> 2012_Q2 30.3 5.3 2.32 2012_Q3 </w:t>
      </w:r>
      <w:proofErr w:type="gramStart"/>
      <w:r>
        <w:t>30.9 .</w:t>
      </w:r>
      <w:proofErr w:type="gramEnd"/>
      <w:r>
        <w:t xml:space="preserve"> 1.52 2012_Q4 29.3 6.4 2.22</w:t>
      </w:r>
    </w:p>
    <w:p w:rsidR="00B31D19" w:rsidRDefault="00B31D19" w:rsidP="00B31D19">
      <w:r>
        <w:t>2013_</w:t>
      </w:r>
      <w:proofErr w:type="gramStart"/>
      <w:r>
        <w:t>Q1 .</w:t>
      </w:r>
      <w:proofErr w:type="gramEnd"/>
      <w:r>
        <w:t xml:space="preserve"> </w:t>
      </w:r>
      <w:proofErr w:type="gramStart"/>
      <w:r>
        <w:t>6.3 .</w:t>
      </w:r>
      <w:proofErr w:type="gramEnd"/>
      <w:r>
        <w:t xml:space="preserve"> 2013_Q2 29.3 6.5 2.12 2013_Q3 28.3 7 2.62 2013_</w:t>
      </w:r>
      <w:proofErr w:type="gramStart"/>
      <w:r>
        <w:t>Q4 .</w:t>
      </w:r>
      <w:proofErr w:type="gramEnd"/>
      <w:r>
        <w:t xml:space="preserve"> . 1.82</w:t>
      </w:r>
    </w:p>
    <w:p w:rsidR="00B31D19" w:rsidRDefault="00B31D19" w:rsidP="00B31D19">
      <w:r>
        <w:t>2014_</w:t>
      </w:r>
      <w:proofErr w:type="gramStart"/>
      <w:r>
        <w:t>Q1 .</w:t>
      </w:r>
      <w:proofErr w:type="gramEnd"/>
      <w:r>
        <w:t xml:space="preserve"> </w:t>
      </w:r>
      <w:proofErr w:type="gramStart"/>
      <w:r>
        <w:t>7.8 .</w:t>
      </w:r>
      <w:proofErr w:type="gramEnd"/>
      <w:r>
        <w:t xml:space="preserve"> 2014_Q2 28.8 8.1 1.02 2014_</w:t>
      </w:r>
      <w:proofErr w:type="gramStart"/>
      <w:r>
        <w:t>Q3 .</w:t>
      </w:r>
      <w:proofErr w:type="gramEnd"/>
      <w:r>
        <w:t xml:space="preserve"> . 1.05 2014_Q4 28.7 8.3 0.92</w:t>
      </w:r>
    </w:p>
    <w:p w:rsidR="00B31D19" w:rsidRDefault="00B31D19" w:rsidP="00B31D19">
      <w:r>
        <w:t xml:space="preserve">2015_Q1 28.5 8.4 1.02 2015_Q2 28.6 8.34 0.98 2015_Q3 </w:t>
      </w:r>
      <w:proofErr w:type="gramStart"/>
      <w:r>
        <w:t>28.5 .</w:t>
      </w:r>
      <w:proofErr w:type="gramEnd"/>
      <w:r>
        <w:t xml:space="preserve"> . 2015_</w:t>
      </w:r>
      <w:proofErr w:type="gramStart"/>
      <w:r>
        <w:t>Q4 .</w:t>
      </w:r>
      <w:proofErr w:type="gramEnd"/>
      <w:r>
        <w:t xml:space="preserve"> . 1.15</w:t>
      </w:r>
    </w:p>
    <w:p w:rsidR="00B31D19" w:rsidRDefault="00B31D19" w:rsidP="00B31D19">
      <w:r>
        <w:t xml:space="preserve">2016_Q1 </w:t>
      </w:r>
      <w:proofErr w:type="gramStart"/>
      <w:r>
        <w:t>28.1 .</w:t>
      </w:r>
      <w:proofErr w:type="gramEnd"/>
      <w:r>
        <w:t xml:space="preserve"> 1.22 2016_Q2 27.6 9.01 1.31 2016_Q3 27.6 9.1 1.22 2016_</w:t>
      </w:r>
      <w:proofErr w:type="gramStart"/>
      <w:r>
        <w:t>Q4 .</w:t>
      </w:r>
      <w:proofErr w:type="gramEnd"/>
      <w:r>
        <w:t xml:space="preserve"> 9.5 1.92</w:t>
      </w:r>
    </w:p>
    <w:p w:rsidR="00B31D19" w:rsidRDefault="00B31D19" w:rsidP="00B31D19">
      <w:r>
        <w:t xml:space="preserve">2017_Q1 26.5 9.5 1.92 2017_Q2 </w:t>
      </w:r>
      <w:proofErr w:type="gramStart"/>
      <w:r>
        <w:t>26 .</w:t>
      </w:r>
      <w:proofErr w:type="gramEnd"/>
      <w:r>
        <w:t xml:space="preserve"> . 2017_Q3 26.1 9.7 2.12 2017_</w:t>
      </w:r>
      <w:proofErr w:type="gramStart"/>
      <w:r>
        <w:t>Q4 .</w:t>
      </w:r>
      <w:proofErr w:type="gramEnd"/>
      <w:r>
        <w:t xml:space="preserve"> 10.3 2.32</w:t>
      </w:r>
    </w:p>
    <w:p w:rsidR="00B31D19" w:rsidRDefault="00B31D19" w:rsidP="00B31D19">
      <w:r>
        <w:t>;</w:t>
      </w:r>
    </w:p>
    <w:p w:rsidR="00B31D19" w:rsidRDefault="00B31D19" w:rsidP="00B31D19">
      <w:r>
        <w:t>Run;</w:t>
      </w:r>
    </w:p>
    <w:p w:rsidR="00B31D19" w:rsidRDefault="00B31D19" w:rsidP="00B31D19"/>
    <w:p w:rsidR="00B31D19" w:rsidRDefault="00B31D19" w:rsidP="00B31D19">
      <w:proofErr w:type="spellStart"/>
      <w:proofErr w:type="gramStart"/>
      <w:r>
        <w:t>Ods</w:t>
      </w:r>
      <w:proofErr w:type="spellEnd"/>
      <w:proofErr w:type="gramEnd"/>
      <w:r>
        <w:t xml:space="preserve"> Graphics On;</w:t>
      </w:r>
    </w:p>
    <w:p w:rsidR="00B31D19" w:rsidRDefault="00B31D19" w:rsidP="00B31D19">
      <w:r>
        <w:t>Proc MI Data=</w:t>
      </w:r>
      <w:proofErr w:type="spellStart"/>
      <w:r>
        <w:t>Base_Qtr</w:t>
      </w:r>
      <w:proofErr w:type="spellEnd"/>
      <w:r>
        <w:t xml:space="preserve"> seed=313232 </w:t>
      </w:r>
      <w:proofErr w:type="spellStart"/>
      <w:r>
        <w:t>nimpute</w:t>
      </w:r>
      <w:proofErr w:type="spellEnd"/>
      <w:r>
        <w:t>=5 mu0=29.2 7 1.7 out=imputed;</w:t>
      </w:r>
    </w:p>
    <w:p w:rsidR="00B31D19" w:rsidRDefault="00B31D19" w:rsidP="00B31D19">
      <w:r>
        <w:tab/>
        <w:t xml:space="preserve">MCMC chain=single </w:t>
      </w:r>
      <w:proofErr w:type="spellStart"/>
      <w:r>
        <w:t>displayinit</w:t>
      </w:r>
      <w:proofErr w:type="spellEnd"/>
      <w:r>
        <w:t xml:space="preserve"> initial=</w:t>
      </w:r>
      <w:proofErr w:type="spellStart"/>
      <w:proofErr w:type="gramStart"/>
      <w:r>
        <w:t>em</w:t>
      </w:r>
      <w:proofErr w:type="spellEnd"/>
      <w:r>
        <w:t>(</w:t>
      </w:r>
      <w:proofErr w:type="spellStart"/>
      <w:proofErr w:type="gramEnd"/>
      <w:r>
        <w:t>itprint</w:t>
      </w:r>
      <w:proofErr w:type="spellEnd"/>
      <w:r>
        <w:t>) plots=all;</w:t>
      </w:r>
    </w:p>
    <w:p w:rsidR="00B31D19" w:rsidRDefault="00B31D19" w:rsidP="00B31D19">
      <w:r>
        <w:tab/>
      </w:r>
      <w:proofErr w:type="spellStart"/>
      <w:r>
        <w:t>Var</w:t>
      </w:r>
      <w:proofErr w:type="spellEnd"/>
      <w:r>
        <w:t xml:space="preserve"> cl </w:t>
      </w:r>
      <w:proofErr w:type="spellStart"/>
      <w:r>
        <w:t>pr</w:t>
      </w:r>
      <w:proofErr w:type="spellEnd"/>
      <w:r>
        <w:t xml:space="preserve"> </w:t>
      </w:r>
      <w:proofErr w:type="spellStart"/>
      <w:proofErr w:type="gramStart"/>
      <w:r>
        <w:t>pl</w:t>
      </w:r>
      <w:proofErr w:type="spellEnd"/>
      <w:proofErr w:type="gramEnd"/>
      <w:r>
        <w:t>;</w:t>
      </w:r>
    </w:p>
    <w:p w:rsidR="00B31D19" w:rsidRDefault="00B31D19" w:rsidP="00B31D19">
      <w:r>
        <w:t>Run;</w:t>
      </w:r>
    </w:p>
    <w:p w:rsidR="00B31D19" w:rsidRDefault="00B31D19" w:rsidP="00B31D19"/>
    <w:p w:rsidR="00B31D19" w:rsidRDefault="00B31D19" w:rsidP="00B31D19">
      <w:r>
        <w:lastRenderedPageBreak/>
        <w:t>Proc MI Data=</w:t>
      </w:r>
      <w:proofErr w:type="spellStart"/>
      <w:r>
        <w:t>Base_Qtr</w:t>
      </w:r>
      <w:proofErr w:type="spellEnd"/>
      <w:r>
        <w:t xml:space="preserve"> seed=313232 </w:t>
      </w:r>
      <w:proofErr w:type="spellStart"/>
      <w:r>
        <w:t>nimpute</w:t>
      </w:r>
      <w:proofErr w:type="spellEnd"/>
      <w:r>
        <w:t>=5 mu0=30.3 5.5 2 out=imputed;</w:t>
      </w:r>
    </w:p>
    <w:p w:rsidR="00B31D19" w:rsidRDefault="00B31D19" w:rsidP="00B31D19">
      <w:r>
        <w:tab/>
        <w:t xml:space="preserve">MCMC chain=single </w:t>
      </w:r>
      <w:proofErr w:type="spellStart"/>
      <w:r>
        <w:t>displayinit</w:t>
      </w:r>
      <w:proofErr w:type="spellEnd"/>
      <w:r>
        <w:t xml:space="preserve"> initial=</w:t>
      </w:r>
      <w:proofErr w:type="spellStart"/>
      <w:proofErr w:type="gramStart"/>
      <w:r>
        <w:t>em</w:t>
      </w:r>
      <w:proofErr w:type="spellEnd"/>
      <w:r>
        <w:t>(</w:t>
      </w:r>
      <w:proofErr w:type="spellStart"/>
      <w:proofErr w:type="gramEnd"/>
      <w:r>
        <w:t>itprint</w:t>
      </w:r>
      <w:proofErr w:type="spellEnd"/>
      <w:r>
        <w:t>) plots=all;</w:t>
      </w:r>
    </w:p>
    <w:p w:rsidR="00B31D19" w:rsidRDefault="00B31D19" w:rsidP="00B31D19">
      <w:r>
        <w:tab/>
      </w:r>
      <w:proofErr w:type="spellStart"/>
      <w:r>
        <w:t>Var</w:t>
      </w:r>
      <w:proofErr w:type="spellEnd"/>
      <w:r>
        <w:t xml:space="preserve"> cl </w:t>
      </w:r>
      <w:proofErr w:type="spellStart"/>
      <w:r>
        <w:t>pr</w:t>
      </w:r>
      <w:proofErr w:type="spellEnd"/>
      <w:r>
        <w:t xml:space="preserve"> </w:t>
      </w:r>
      <w:proofErr w:type="spellStart"/>
      <w:proofErr w:type="gramStart"/>
      <w:r>
        <w:t>pl</w:t>
      </w:r>
      <w:proofErr w:type="spellEnd"/>
      <w:proofErr w:type="gramEnd"/>
      <w:r>
        <w:t>;</w:t>
      </w:r>
    </w:p>
    <w:p w:rsidR="00B31D19" w:rsidRDefault="00B31D19" w:rsidP="00B31D19">
      <w:r>
        <w:t>Run;</w:t>
      </w:r>
      <w:bookmarkStart w:id="0" w:name="_GoBack"/>
      <w:bookmarkEnd w:id="0"/>
    </w:p>
    <w:p w:rsidR="00B31D19" w:rsidRDefault="00B31D19"/>
    <w:sectPr w:rsidR="00B31D1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5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xNDAwMTYzNzI3MzJW0lEKTi0uzszPAykwrAUAKQeSmSwAAAA="/>
  </w:docVars>
  <w:rsids>
    <w:rsidRoot w:val="00B31D19"/>
    <w:rsid w:val="004B30A8"/>
    <w:rsid w:val="00B31D19"/>
    <w:rsid w:val="00C007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555</Words>
  <Characters>316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1</cp:revision>
  <dcterms:created xsi:type="dcterms:W3CDTF">2018-05-10T07:13:00Z</dcterms:created>
  <dcterms:modified xsi:type="dcterms:W3CDTF">2018-05-10T07:14:00Z</dcterms:modified>
</cp:coreProperties>
</file>